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FC5698" w14:textId="77777777" w:rsidR="0078118A" w:rsidRDefault="00000000" w:rsidP="00D552C0">
      <w:pPr>
        <w:pStyle w:val="Ttulo"/>
      </w:pPr>
      <w:r>
        <w:t>Revisão Bibliográfica</w:t>
      </w:r>
    </w:p>
    <w:p w14:paraId="0692FA43" w14:textId="77777777" w:rsidR="0078118A" w:rsidRDefault="00000000" w:rsidP="00D552C0">
      <w:pPr>
        <w:pStyle w:val="Author"/>
      </w:pPr>
      <w:r>
        <w:t>Edison Fernando</w:t>
      </w:r>
    </w:p>
    <w:p w14:paraId="032D23DF" w14:textId="77777777" w:rsidR="0078118A" w:rsidRDefault="00000000" w:rsidP="00D552C0">
      <w:pPr>
        <w:pStyle w:val="Ttulo4"/>
        <w:jc w:val="both"/>
      </w:pPr>
      <w:bookmarkStart w:id="0" w:name="X0ca60e06b61a9b007e540d59ea979a953c714b7"/>
      <w:bookmarkStart w:id="1" w:name="definir-palavras-chave-para-pesquisa-2"/>
      <w:r>
        <w:t xml:space="preserve">1. </w:t>
      </w:r>
      <w:r>
        <w:rPr>
          <w:b/>
          <w:bCs/>
        </w:rPr>
        <w:t>Definir Palavras-chave para Pesquisa</w:t>
      </w:r>
    </w:p>
    <w:p w14:paraId="75C5DEDA" w14:textId="61E0B201" w:rsidR="0078118A" w:rsidRDefault="00000000" w:rsidP="00D552C0">
      <w:pPr>
        <w:pStyle w:val="FirstParagraph"/>
        <w:jc w:val="both"/>
      </w:pPr>
      <w:r>
        <w:t xml:space="preserve">Como </w:t>
      </w:r>
      <w:r w:rsidR="009C61C5">
        <w:t>o</w:t>
      </w:r>
      <w:r>
        <w:t xml:space="preserve"> foco é em técnicas de otimização aplicadas à logística humanitária, com ênfase em roteamento de veículos e p-medianas, us</w:t>
      </w:r>
      <w:r w:rsidR="009C61C5">
        <w:t>arei</w:t>
      </w:r>
      <w:r>
        <w:t xml:space="preserve"> palavras-chave adequadas para buscar artigos em bases de dados científicas. As sugestões </w:t>
      </w:r>
      <w:r w:rsidR="009C61C5">
        <w:t>serão</w:t>
      </w:r>
      <w:r>
        <w:t>: - “</w:t>
      </w:r>
      <w:r w:rsidR="009C61C5">
        <w:t>Otimização da logística humanitária" - "Problema de roteirização de veículos na gestão de desastres" - "Problema da p-mediana na logística" - "Análise de rotas mínimas na ajuda humanitária" - "Técnicas de otimização na logística de emergência</w:t>
      </w:r>
      <w:r>
        <w:t>”</w:t>
      </w:r>
    </w:p>
    <w:p w14:paraId="43034C4A" w14:textId="77777777" w:rsidR="0078118A" w:rsidRDefault="00000000" w:rsidP="00D552C0">
      <w:pPr>
        <w:pStyle w:val="Corpodetexto"/>
        <w:jc w:val="both"/>
      </w:pPr>
      <w:r>
        <w:t>A combinação de termos relacionados a “logística humanitária”, “otimização”, “roteamento de veículos” e “p-medianas” pode ampliar a abrangência dos resultados.</w:t>
      </w:r>
    </w:p>
    <w:p w14:paraId="70929DA7" w14:textId="77777777" w:rsidR="0078118A" w:rsidRDefault="00000000" w:rsidP="00D552C0">
      <w:pPr>
        <w:pStyle w:val="Ttulo4"/>
        <w:jc w:val="both"/>
      </w:pPr>
      <w:bookmarkStart w:id="2" w:name="usar-bases-de-dados-científicas-2"/>
      <w:bookmarkEnd w:id="1"/>
      <w:r>
        <w:t xml:space="preserve">2. </w:t>
      </w:r>
      <w:r>
        <w:rPr>
          <w:b/>
          <w:bCs/>
        </w:rPr>
        <w:t>Usar Bases de Dados Científicas</w:t>
      </w:r>
    </w:p>
    <w:p w14:paraId="43B709A7" w14:textId="0419B047" w:rsidR="0078118A" w:rsidRDefault="00000000" w:rsidP="00D552C0">
      <w:pPr>
        <w:pStyle w:val="FirstParagraph"/>
        <w:jc w:val="both"/>
      </w:pPr>
      <w:r>
        <w:t>Aqui estão algumas bases de dados para procurar artigos acadêmicos:</w:t>
      </w:r>
    </w:p>
    <w:p w14:paraId="5FFA1A6A" w14:textId="7C29FDEB" w:rsidR="0078118A" w:rsidRDefault="00000000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Portal de Periódicos CAPES</w:t>
      </w:r>
      <w:r w:rsidR="009C61C5">
        <w:rPr>
          <w:b/>
          <w:bCs/>
        </w:rPr>
        <w:t>;</w:t>
      </w:r>
    </w:p>
    <w:p w14:paraId="18D4510B" w14:textId="60EDF777" w:rsidR="0078118A" w:rsidRDefault="009C61C5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Periódicos da CAPES;</w:t>
      </w:r>
    </w:p>
    <w:p w14:paraId="2435C221" w14:textId="57729AF5" w:rsidR="0078118A" w:rsidRDefault="009C61C5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Scielo;</w:t>
      </w:r>
    </w:p>
    <w:p w14:paraId="3D652921" w14:textId="62567F9C" w:rsidR="0078118A" w:rsidRDefault="009C61C5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BDTD;</w:t>
      </w:r>
    </w:p>
    <w:p w14:paraId="6CE7B938" w14:textId="528CB04A" w:rsidR="0078118A" w:rsidRDefault="009C61C5" w:rsidP="00D552C0">
      <w:pPr>
        <w:pStyle w:val="Compact"/>
        <w:numPr>
          <w:ilvl w:val="0"/>
          <w:numId w:val="6"/>
        </w:numPr>
        <w:jc w:val="both"/>
      </w:pPr>
      <w:r>
        <w:rPr>
          <w:b/>
          <w:bCs/>
        </w:rPr>
        <w:t>Springer.</w:t>
      </w:r>
    </w:p>
    <w:p w14:paraId="10B97835" w14:textId="77777777" w:rsidR="0078118A" w:rsidRDefault="00000000" w:rsidP="00D552C0">
      <w:pPr>
        <w:pStyle w:val="Ttulo4"/>
        <w:jc w:val="both"/>
      </w:pPr>
      <w:bookmarkStart w:id="3" w:name="seleção-de-artigos-relevantes-2"/>
      <w:bookmarkEnd w:id="2"/>
      <w:r>
        <w:t xml:space="preserve">3. </w:t>
      </w:r>
      <w:r>
        <w:rPr>
          <w:b/>
          <w:bCs/>
        </w:rPr>
        <w:t>Seleção de Artigos Relevantes</w:t>
      </w:r>
    </w:p>
    <w:p w14:paraId="3C520724" w14:textId="77777777" w:rsidR="009C61C5" w:rsidRDefault="00000000" w:rsidP="00D552C0">
      <w:pPr>
        <w:pStyle w:val="FirstParagraph"/>
        <w:jc w:val="both"/>
      </w:pPr>
      <w:r>
        <w:t>Durante a busca, procur</w:t>
      </w:r>
      <w:r w:rsidR="009C61C5">
        <w:t>arei</w:t>
      </w:r>
      <w:r>
        <w:t xml:space="preserve"> por estudos relacionados à aplicação de técnicas de otimização no contexto de logística humanitária. Alguns tópicos específicos podem incluir: </w:t>
      </w:r>
    </w:p>
    <w:p w14:paraId="4A8B8E8F" w14:textId="77777777" w:rsidR="009C61C5" w:rsidRDefault="00000000" w:rsidP="00D552C0">
      <w:pPr>
        <w:pStyle w:val="FirstParagraph"/>
        <w:jc w:val="both"/>
      </w:pPr>
      <w:r>
        <w:t xml:space="preserve">- </w:t>
      </w:r>
      <w:r>
        <w:rPr>
          <w:b/>
          <w:bCs/>
        </w:rPr>
        <w:t>Modelos de p-medianas</w:t>
      </w:r>
      <w:r>
        <w:t xml:space="preserve">: Existem diversos estudos aplicando o modelo de p-medianas para problemas de localização de abrigos e centros de distribuição em cenários de desastres. </w:t>
      </w:r>
    </w:p>
    <w:p w14:paraId="10F88462" w14:textId="77777777" w:rsidR="009C61C5" w:rsidRDefault="00000000" w:rsidP="00D552C0">
      <w:pPr>
        <w:pStyle w:val="FirstParagraph"/>
        <w:jc w:val="both"/>
      </w:pPr>
      <w:r>
        <w:t xml:space="preserve">- </w:t>
      </w:r>
      <w:r>
        <w:rPr>
          <w:b/>
          <w:bCs/>
        </w:rPr>
        <w:t>Roteamento de veículos em logística humanitária</w:t>
      </w:r>
      <w:r>
        <w:t xml:space="preserve">: Muitos artigos discutem abordagens baseadas em heurísticas e metaheurísticas, como algoritmos genéticos ou simulated annealing, para resolver o problema de roteamento em ambientes de emergência. </w:t>
      </w:r>
    </w:p>
    <w:p w14:paraId="36453B3B" w14:textId="66E8EDD2" w:rsidR="0078118A" w:rsidRDefault="00000000" w:rsidP="00D552C0">
      <w:pPr>
        <w:pStyle w:val="FirstParagraph"/>
        <w:jc w:val="both"/>
      </w:pPr>
      <w:r>
        <w:t xml:space="preserve">- </w:t>
      </w:r>
      <w:r>
        <w:rPr>
          <w:b/>
          <w:bCs/>
        </w:rPr>
        <w:t>Casos de aplicação em desastres naturais</w:t>
      </w:r>
      <w:r>
        <w:t>: Revise estudos de casos específicos em desastres naturais, onde essas técnicas foram aplicadas para a entrega eficiente de suprimentos e serviços.</w:t>
      </w:r>
    </w:p>
    <w:p w14:paraId="18FE2632" w14:textId="77777777" w:rsidR="0078118A" w:rsidRDefault="00000000" w:rsidP="00D552C0">
      <w:pPr>
        <w:pStyle w:val="Ttulo4"/>
        <w:jc w:val="both"/>
      </w:pPr>
      <w:bookmarkStart w:id="4" w:name="ler-e-compilar-informações-2"/>
      <w:bookmarkEnd w:id="3"/>
      <w:r>
        <w:lastRenderedPageBreak/>
        <w:t xml:space="preserve">4. </w:t>
      </w:r>
      <w:r>
        <w:rPr>
          <w:b/>
          <w:bCs/>
        </w:rPr>
        <w:t>Ler e Compilar Informações</w:t>
      </w:r>
    </w:p>
    <w:p w14:paraId="34998EFE" w14:textId="77777777" w:rsidR="009C61C5" w:rsidRDefault="00000000" w:rsidP="00D552C0">
      <w:pPr>
        <w:pStyle w:val="FirstParagraph"/>
        <w:jc w:val="both"/>
      </w:pPr>
      <w:r>
        <w:t xml:space="preserve">Ao encontrar artigos relevantes: </w:t>
      </w:r>
    </w:p>
    <w:p w14:paraId="25964286" w14:textId="33C62C5D" w:rsidR="009C61C5" w:rsidRDefault="00000000" w:rsidP="00D552C0">
      <w:pPr>
        <w:pStyle w:val="FirstParagraph"/>
        <w:jc w:val="both"/>
      </w:pPr>
      <w:r>
        <w:t xml:space="preserve">- </w:t>
      </w:r>
      <w:r>
        <w:rPr>
          <w:b/>
          <w:bCs/>
        </w:rPr>
        <w:t>Métodos e técnicas de otimização aplicados</w:t>
      </w:r>
      <w:r>
        <w:t>: Ve</w:t>
      </w:r>
      <w:r w:rsidR="009C61C5">
        <w:t>r</w:t>
      </w:r>
      <w:r>
        <w:t xml:space="preserve"> quais métodos (ex: algoritmos de p-medianas, heurísticas de roteamento de veículos) foram utilizados e como eles foram adaptados para cenários humanitários. </w:t>
      </w:r>
    </w:p>
    <w:p w14:paraId="046D950E" w14:textId="77777777" w:rsidR="009C61C5" w:rsidRDefault="00000000" w:rsidP="00D552C0">
      <w:pPr>
        <w:pStyle w:val="FirstParagraph"/>
        <w:jc w:val="both"/>
      </w:pPr>
      <w:r>
        <w:t xml:space="preserve">- </w:t>
      </w:r>
      <w:r>
        <w:rPr>
          <w:b/>
          <w:bCs/>
        </w:rPr>
        <w:t>Estudos de caso e resultados práticos</w:t>
      </w:r>
      <w:r>
        <w:t xml:space="preserve">: É importante incluir estudos que mostram resultados práticos, como a redução de tempos de entrega ou melhor alocação de recursos em cenários de desastres. </w:t>
      </w:r>
    </w:p>
    <w:p w14:paraId="690C04E2" w14:textId="00D689EE" w:rsidR="0078118A" w:rsidRDefault="00000000" w:rsidP="00D552C0">
      <w:pPr>
        <w:pStyle w:val="FirstParagraph"/>
        <w:jc w:val="both"/>
      </w:pPr>
      <w:r>
        <w:t xml:space="preserve">- </w:t>
      </w:r>
      <w:r>
        <w:rPr>
          <w:b/>
          <w:bCs/>
        </w:rPr>
        <w:t>Comparação com outras técnicas</w:t>
      </w:r>
      <w:r>
        <w:t>: Verifi</w:t>
      </w:r>
      <w:r w:rsidR="009C61C5">
        <w:t>car</w:t>
      </w:r>
      <w:r>
        <w:t xml:space="preserve"> como a técnica de p-medianas e roteamento de veículos se comparam com outras abordagens usadas em logística humanitária, como algoritmos de clusterização ou modelos de fluxo de rede.</w:t>
      </w:r>
    </w:p>
    <w:p w14:paraId="0D243F33" w14:textId="77777777" w:rsidR="0078118A" w:rsidRDefault="00000000" w:rsidP="00D552C0">
      <w:pPr>
        <w:pStyle w:val="Ttulo4"/>
        <w:jc w:val="both"/>
      </w:pPr>
      <w:bookmarkStart w:id="5" w:name="organização-da-revisão-2"/>
      <w:bookmarkEnd w:id="4"/>
      <w:r>
        <w:t xml:space="preserve">5. </w:t>
      </w:r>
      <w:r>
        <w:rPr>
          <w:b/>
          <w:bCs/>
        </w:rPr>
        <w:t>Organização da Revisão</w:t>
      </w:r>
    </w:p>
    <w:p w14:paraId="23FC65CC" w14:textId="77777777" w:rsidR="001316C6" w:rsidRDefault="00000000" w:rsidP="00D552C0">
      <w:pPr>
        <w:pStyle w:val="FirstParagraph"/>
        <w:jc w:val="both"/>
      </w:pPr>
      <w:r>
        <w:t>Estrutur</w:t>
      </w:r>
      <w:r w:rsidR="009C61C5">
        <w:t>ar</w:t>
      </w:r>
      <w:r>
        <w:t xml:space="preserve"> a revisão de acordo com os principais temas emergentes, como: </w:t>
      </w:r>
    </w:p>
    <w:p w14:paraId="5D423735" w14:textId="7A09D569" w:rsidR="001316C6" w:rsidRDefault="00000000" w:rsidP="00D552C0">
      <w:pPr>
        <w:pStyle w:val="FirstParagraph"/>
        <w:jc w:val="both"/>
      </w:pPr>
      <w:r>
        <w:t>- Introdução às técnicas de otimização na logística humanitária</w:t>
      </w:r>
      <w:r w:rsidR="001316C6">
        <w:t>;</w:t>
      </w:r>
      <w:r>
        <w:t xml:space="preserve"> </w:t>
      </w:r>
    </w:p>
    <w:p w14:paraId="3029AC6C" w14:textId="33C0806F" w:rsidR="001316C6" w:rsidRDefault="00000000" w:rsidP="00D552C0">
      <w:pPr>
        <w:pStyle w:val="FirstParagraph"/>
        <w:jc w:val="both"/>
      </w:pPr>
      <w:r>
        <w:t>- Problemas de roteamento de veículos em desastres</w:t>
      </w:r>
      <w:r w:rsidR="001316C6">
        <w:t>;</w:t>
      </w:r>
      <w:r>
        <w:t xml:space="preserve"> </w:t>
      </w:r>
    </w:p>
    <w:p w14:paraId="29925F03" w14:textId="7B0BEA54" w:rsidR="001316C6" w:rsidRDefault="00000000" w:rsidP="00D552C0">
      <w:pPr>
        <w:pStyle w:val="FirstParagraph"/>
        <w:jc w:val="both"/>
      </w:pPr>
      <w:r>
        <w:t>- Modelos de p-medianas e sua aplicação em localização de abrigos</w:t>
      </w:r>
      <w:r w:rsidR="001316C6">
        <w:t>;</w:t>
      </w:r>
      <w:r>
        <w:t xml:space="preserve"> </w:t>
      </w:r>
    </w:p>
    <w:p w14:paraId="42994CFC" w14:textId="6F53B9BF" w:rsidR="0078118A" w:rsidRDefault="00000000" w:rsidP="00D552C0">
      <w:pPr>
        <w:pStyle w:val="FirstParagraph"/>
        <w:jc w:val="both"/>
      </w:pPr>
      <w:r>
        <w:t>- Comparação entre diferentes métodos de otimização e suas eficiências em cenários de desastres</w:t>
      </w:r>
      <w:r w:rsidR="001316C6">
        <w:t>.</w:t>
      </w:r>
    </w:p>
    <w:p w14:paraId="712C6A22" w14:textId="74FB910F" w:rsidR="0078118A" w:rsidRDefault="00470F8C" w:rsidP="00470F8C">
      <w:pPr>
        <w:pStyle w:val="Ttulo4"/>
        <w:jc w:val="both"/>
      </w:pPr>
      <w:bookmarkStart w:id="6" w:name="dicas-3"/>
      <w:bookmarkEnd w:id="0"/>
      <w:bookmarkEnd w:id="5"/>
      <w:r>
        <w:t xml:space="preserve">6. </w:t>
      </w:r>
      <w:r w:rsidR="00000000" w:rsidRPr="00470F8C">
        <w:rPr>
          <w:b/>
          <w:bCs/>
        </w:rPr>
        <w:t>Resultados da Pesquisa</w:t>
      </w:r>
      <w:r w:rsidR="00000000" w:rsidRPr="00470F8C">
        <w:t>:</w:t>
      </w:r>
    </w:p>
    <w:p w14:paraId="1BC9A54E" w14:textId="77777777" w:rsidR="00470F8C" w:rsidRPr="00470F8C" w:rsidRDefault="00470F8C" w:rsidP="00470F8C">
      <w:pPr>
        <w:pStyle w:val="Corpodetexto"/>
      </w:pPr>
    </w:p>
    <w:p w14:paraId="4FF08B58" w14:textId="77777777" w:rsidR="0078118A" w:rsidRDefault="00000000" w:rsidP="00D552C0">
      <w:pPr>
        <w:pStyle w:val="TableCaption"/>
        <w:jc w:val="both"/>
      </w:pPr>
      <w:r>
        <w:t>Portal da CAPES</w:t>
      </w:r>
    </w:p>
    <w:tbl>
      <w:tblPr>
        <w:tblStyle w:val="Table"/>
        <w:tblW w:w="527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171"/>
        <w:gridCol w:w="1767"/>
        <w:gridCol w:w="1831"/>
        <w:gridCol w:w="1679"/>
        <w:gridCol w:w="1220"/>
        <w:gridCol w:w="1882"/>
      </w:tblGrid>
      <w:tr w:rsidR="0078118A" w:rsidRPr="007A38E9" w14:paraId="27F08DAB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72" w:type="dxa"/>
            <w:tcBorders>
              <w:bottom w:val="none" w:sz="0" w:space="0" w:color="auto"/>
            </w:tcBorders>
          </w:tcPr>
          <w:p w14:paraId="5A1E858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767" w:type="dxa"/>
            <w:tcBorders>
              <w:bottom w:val="none" w:sz="0" w:space="0" w:color="auto"/>
            </w:tcBorders>
          </w:tcPr>
          <w:p w14:paraId="5FF4C48F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1831" w:type="dxa"/>
            <w:tcBorders>
              <w:bottom w:val="none" w:sz="0" w:space="0" w:color="auto"/>
            </w:tcBorders>
          </w:tcPr>
          <w:p w14:paraId="4C259736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679" w:type="dxa"/>
            <w:tcBorders>
              <w:bottom w:val="none" w:sz="0" w:space="0" w:color="auto"/>
            </w:tcBorders>
          </w:tcPr>
          <w:p w14:paraId="5926D6B8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 em logística</w:t>
            </w:r>
          </w:p>
        </w:tc>
        <w:tc>
          <w:tcPr>
            <w:tcW w:w="1220" w:type="dxa"/>
            <w:tcBorders>
              <w:bottom w:val="none" w:sz="0" w:space="0" w:color="auto"/>
            </w:tcBorders>
          </w:tcPr>
          <w:p w14:paraId="42084475" w14:textId="3B4819E0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 xml:space="preserve">Análise de rota </w:t>
            </w:r>
            <w:r w:rsidR="001316C6">
              <w:rPr>
                <w:sz w:val="20"/>
                <w:szCs w:val="20"/>
              </w:rPr>
              <w:t>minima</w:t>
            </w:r>
          </w:p>
        </w:tc>
        <w:tc>
          <w:tcPr>
            <w:tcW w:w="1882" w:type="dxa"/>
            <w:tcBorders>
              <w:bottom w:val="none" w:sz="0" w:space="0" w:color="auto"/>
            </w:tcBorders>
          </w:tcPr>
          <w:p w14:paraId="523720C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:rsidRPr="007A38E9" w14:paraId="4492D7AB" w14:textId="77777777" w:rsidTr="007A38E9">
        <w:trPr>
          <w:jc w:val="center"/>
        </w:trPr>
        <w:tc>
          <w:tcPr>
            <w:tcW w:w="1172" w:type="dxa"/>
          </w:tcPr>
          <w:p w14:paraId="52778EC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Mestrado</w:t>
            </w:r>
          </w:p>
        </w:tc>
        <w:tc>
          <w:tcPr>
            <w:tcW w:w="1767" w:type="dxa"/>
          </w:tcPr>
          <w:p w14:paraId="4FACF781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831" w:type="dxa"/>
          </w:tcPr>
          <w:p w14:paraId="399FE4D5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31</w:t>
            </w:r>
          </w:p>
        </w:tc>
        <w:tc>
          <w:tcPr>
            <w:tcW w:w="1679" w:type="dxa"/>
          </w:tcPr>
          <w:p w14:paraId="461A987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0</w:t>
            </w:r>
          </w:p>
        </w:tc>
        <w:tc>
          <w:tcPr>
            <w:tcW w:w="1220" w:type="dxa"/>
          </w:tcPr>
          <w:p w14:paraId="05580C5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7</w:t>
            </w:r>
          </w:p>
        </w:tc>
        <w:tc>
          <w:tcPr>
            <w:tcW w:w="1882" w:type="dxa"/>
          </w:tcPr>
          <w:p w14:paraId="1DDD0E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</w:t>
            </w:r>
          </w:p>
        </w:tc>
      </w:tr>
      <w:tr w:rsidR="0078118A" w:rsidRPr="007A38E9" w14:paraId="563DB09D" w14:textId="77777777" w:rsidTr="007A38E9">
        <w:trPr>
          <w:jc w:val="center"/>
        </w:trPr>
        <w:tc>
          <w:tcPr>
            <w:tcW w:w="1172" w:type="dxa"/>
          </w:tcPr>
          <w:p w14:paraId="506883B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Doutorado</w:t>
            </w:r>
          </w:p>
        </w:tc>
        <w:tc>
          <w:tcPr>
            <w:tcW w:w="1767" w:type="dxa"/>
          </w:tcPr>
          <w:p w14:paraId="549250C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831" w:type="dxa"/>
          </w:tcPr>
          <w:p w14:paraId="0C31FD2C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2</w:t>
            </w:r>
          </w:p>
        </w:tc>
        <w:tc>
          <w:tcPr>
            <w:tcW w:w="1679" w:type="dxa"/>
          </w:tcPr>
          <w:p w14:paraId="74CA45C4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</w:t>
            </w:r>
          </w:p>
        </w:tc>
        <w:tc>
          <w:tcPr>
            <w:tcW w:w="1220" w:type="dxa"/>
          </w:tcPr>
          <w:p w14:paraId="0EE366A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6</w:t>
            </w:r>
          </w:p>
        </w:tc>
        <w:tc>
          <w:tcPr>
            <w:tcW w:w="1882" w:type="dxa"/>
          </w:tcPr>
          <w:p w14:paraId="44E6685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2</w:t>
            </w:r>
          </w:p>
        </w:tc>
      </w:tr>
    </w:tbl>
    <w:p w14:paraId="17AD5D2A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70DBDDD6" w14:textId="77777777" w:rsidR="0078118A" w:rsidRDefault="00000000" w:rsidP="00D552C0">
      <w:pPr>
        <w:pStyle w:val="TableCaption"/>
        <w:jc w:val="both"/>
      </w:pPr>
      <w:r>
        <w:t>Periodicos da CAPES</w:t>
      </w:r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1E5784F1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3DDA42D1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7942314D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7B6A4DF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383D9AED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</w:t>
            </w:r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E6D57BB" w14:textId="4849D92A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 xml:space="preserve">Análise de rota </w:t>
            </w:r>
            <w:r w:rsidR="001316C6">
              <w:rPr>
                <w:sz w:val="20"/>
                <w:szCs w:val="20"/>
              </w:rPr>
              <w:t>minima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33CB6E6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14:paraId="258FEE4F" w14:textId="77777777" w:rsidTr="007A38E9">
        <w:tc>
          <w:tcPr>
            <w:tcW w:w="817" w:type="dxa"/>
          </w:tcPr>
          <w:p w14:paraId="1E93E061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rtigo</w:t>
            </w:r>
          </w:p>
        </w:tc>
        <w:tc>
          <w:tcPr>
            <w:tcW w:w="2068" w:type="dxa"/>
          </w:tcPr>
          <w:p w14:paraId="2A13A003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4DEE6476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1117" w:type="dxa"/>
          </w:tcPr>
          <w:p w14:paraId="4D90E6B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</w:t>
            </w:r>
          </w:p>
        </w:tc>
        <w:tc>
          <w:tcPr>
            <w:tcW w:w="1341" w:type="dxa"/>
          </w:tcPr>
          <w:p w14:paraId="4AF10C19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2068" w:type="dxa"/>
          </w:tcPr>
          <w:p w14:paraId="1C69E55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</w:tr>
    </w:tbl>
    <w:p w14:paraId="1DB60CEA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6C1A3A08" w14:textId="77777777" w:rsidR="0078118A" w:rsidRDefault="00000000" w:rsidP="00D552C0">
      <w:pPr>
        <w:pStyle w:val="TableCaption"/>
        <w:jc w:val="both"/>
      </w:pPr>
      <w:r>
        <w:lastRenderedPageBreak/>
        <w:t>Scielo</w:t>
      </w:r>
    </w:p>
    <w:tbl>
      <w:tblPr>
        <w:tblStyle w:val="Table"/>
        <w:tblW w:w="520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816"/>
        <w:gridCol w:w="2068"/>
        <w:gridCol w:w="2013"/>
        <w:gridCol w:w="1117"/>
        <w:gridCol w:w="1341"/>
        <w:gridCol w:w="2068"/>
      </w:tblGrid>
      <w:tr w:rsidR="0078118A" w14:paraId="2662B544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7" w:type="dxa"/>
            <w:tcBorders>
              <w:bottom w:val="none" w:sz="0" w:space="0" w:color="auto"/>
            </w:tcBorders>
          </w:tcPr>
          <w:p w14:paraId="45313A9E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0CA2A70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2013" w:type="dxa"/>
            <w:tcBorders>
              <w:bottom w:val="none" w:sz="0" w:space="0" w:color="auto"/>
            </w:tcBorders>
          </w:tcPr>
          <w:p w14:paraId="56EE730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117" w:type="dxa"/>
            <w:tcBorders>
              <w:bottom w:val="none" w:sz="0" w:space="0" w:color="auto"/>
            </w:tcBorders>
          </w:tcPr>
          <w:p w14:paraId="14C002A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</w:t>
            </w:r>
          </w:p>
        </w:tc>
        <w:tc>
          <w:tcPr>
            <w:tcW w:w="1341" w:type="dxa"/>
            <w:tcBorders>
              <w:bottom w:val="none" w:sz="0" w:space="0" w:color="auto"/>
            </w:tcBorders>
          </w:tcPr>
          <w:p w14:paraId="2532871A" w14:textId="79682395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 xml:space="preserve">Análise de rota </w:t>
            </w:r>
            <w:r w:rsidR="001316C6">
              <w:rPr>
                <w:sz w:val="20"/>
                <w:szCs w:val="20"/>
              </w:rPr>
              <w:t>minima</w:t>
            </w:r>
          </w:p>
        </w:tc>
        <w:tc>
          <w:tcPr>
            <w:tcW w:w="2068" w:type="dxa"/>
            <w:tcBorders>
              <w:bottom w:val="none" w:sz="0" w:space="0" w:color="auto"/>
            </w:tcBorders>
          </w:tcPr>
          <w:p w14:paraId="1E75C06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14:paraId="13471706" w14:textId="77777777" w:rsidTr="007A38E9">
        <w:tc>
          <w:tcPr>
            <w:tcW w:w="817" w:type="dxa"/>
          </w:tcPr>
          <w:p w14:paraId="33D0ABA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rtigo</w:t>
            </w:r>
          </w:p>
        </w:tc>
        <w:tc>
          <w:tcPr>
            <w:tcW w:w="2068" w:type="dxa"/>
          </w:tcPr>
          <w:p w14:paraId="6754DC42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2013" w:type="dxa"/>
          </w:tcPr>
          <w:p w14:paraId="3D92C69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5</w:t>
            </w:r>
          </w:p>
        </w:tc>
        <w:tc>
          <w:tcPr>
            <w:tcW w:w="1117" w:type="dxa"/>
          </w:tcPr>
          <w:p w14:paraId="42D956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1341" w:type="dxa"/>
          </w:tcPr>
          <w:p w14:paraId="26E904FD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0</w:t>
            </w:r>
          </w:p>
        </w:tc>
        <w:tc>
          <w:tcPr>
            <w:tcW w:w="2068" w:type="dxa"/>
          </w:tcPr>
          <w:p w14:paraId="5471228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</w:tr>
    </w:tbl>
    <w:p w14:paraId="294B0391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3DD4A8F8" w14:textId="77777777" w:rsidR="0078118A" w:rsidRDefault="00000000" w:rsidP="00D552C0">
      <w:pPr>
        <w:pStyle w:val="TableCaption"/>
        <w:jc w:val="both"/>
      </w:pPr>
      <w:r>
        <w:t>BDTD</w:t>
      </w:r>
    </w:p>
    <w:tbl>
      <w:tblPr>
        <w:tblStyle w:val="Table"/>
        <w:tblW w:w="53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42"/>
        <w:gridCol w:w="2042"/>
        <w:gridCol w:w="1988"/>
        <w:gridCol w:w="1049"/>
        <w:gridCol w:w="1325"/>
        <w:gridCol w:w="2042"/>
      </w:tblGrid>
      <w:tr w:rsidR="0078118A" w14:paraId="7B3B03D8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42" w:type="dxa"/>
            <w:tcBorders>
              <w:bottom w:val="none" w:sz="0" w:space="0" w:color="auto"/>
            </w:tcBorders>
          </w:tcPr>
          <w:p w14:paraId="2262FD06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4A919B3B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da Logística Humanitária</w:t>
            </w:r>
          </w:p>
        </w:tc>
        <w:tc>
          <w:tcPr>
            <w:tcW w:w="1988" w:type="dxa"/>
            <w:tcBorders>
              <w:bottom w:val="none" w:sz="0" w:space="0" w:color="auto"/>
            </w:tcBorders>
          </w:tcPr>
          <w:p w14:paraId="4EFD0E4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049" w:type="dxa"/>
            <w:tcBorders>
              <w:bottom w:val="none" w:sz="0" w:space="0" w:color="auto"/>
            </w:tcBorders>
          </w:tcPr>
          <w:p w14:paraId="5D19D6EB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</w:t>
            </w:r>
          </w:p>
        </w:tc>
        <w:tc>
          <w:tcPr>
            <w:tcW w:w="1325" w:type="dxa"/>
            <w:tcBorders>
              <w:bottom w:val="none" w:sz="0" w:space="0" w:color="auto"/>
            </w:tcBorders>
          </w:tcPr>
          <w:p w14:paraId="4356CB64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Análise de rota mínima</w:t>
            </w:r>
          </w:p>
        </w:tc>
        <w:tc>
          <w:tcPr>
            <w:tcW w:w="2042" w:type="dxa"/>
            <w:tcBorders>
              <w:bottom w:val="none" w:sz="0" w:space="0" w:color="auto"/>
            </w:tcBorders>
          </w:tcPr>
          <w:p w14:paraId="73C582E2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écnicas de otimização em logística</w:t>
            </w:r>
          </w:p>
        </w:tc>
      </w:tr>
      <w:tr w:rsidR="0078118A" w14:paraId="786802E6" w14:textId="77777777" w:rsidTr="007A38E9">
        <w:tc>
          <w:tcPr>
            <w:tcW w:w="1242" w:type="dxa"/>
          </w:tcPr>
          <w:p w14:paraId="220F7D77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Mestrado</w:t>
            </w:r>
          </w:p>
        </w:tc>
        <w:tc>
          <w:tcPr>
            <w:tcW w:w="2042" w:type="dxa"/>
          </w:tcPr>
          <w:p w14:paraId="474D0BC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8</w:t>
            </w:r>
          </w:p>
        </w:tc>
        <w:tc>
          <w:tcPr>
            <w:tcW w:w="1988" w:type="dxa"/>
          </w:tcPr>
          <w:p w14:paraId="71C9D16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06</w:t>
            </w:r>
          </w:p>
        </w:tc>
        <w:tc>
          <w:tcPr>
            <w:tcW w:w="1049" w:type="dxa"/>
          </w:tcPr>
          <w:p w14:paraId="6673E6F0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742</w:t>
            </w:r>
          </w:p>
        </w:tc>
        <w:tc>
          <w:tcPr>
            <w:tcW w:w="1325" w:type="dxa"/>
          </w:tcPr>
          <w:p w14:paraId="076F62C7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38</w:t>
            </w:r>
          </w:p>
        </w:tc>
        <w:tc>
          <w:tcPr>
            <w:tcW w:w="2042" w:type="dxa"/>
          </w:tcPr>
          <w:p w14:paraId="572D1AB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11</w:t>
            </w:r>
          </w:p>
        </w:tc>
      </w:tr>
      <w:tr w:rsidR="0078118A" w14:paraId="6B3358AD" w14:textId="77777777" w:rsidTr="007A38E9">
        <w:tc>
          <w:tcPr>
            <w:tcW w:w="1242" w:type="dxa"/>
          </w:tcPr>
          <w:p w14:paraId="494438E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Doutorado</w:t>
            </w:r>
          </w:p>
        </w:tc>
        <w:tc>
          <w:tcPr>
            <w:tcW w:w="2042" w:type="dxa"/>
          </w:tcPr>
          <w:p w14:paraId="5946C503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5</w:t>
            </w:r>
          </w:p>
        </w:tc>
        <w:tc>
          <w:tcPr>
            <w:tcW w:w="1988" w:type="dxa"/>
          </w:tcPr>
          <w:p w14:paraId="0B00E38D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6</w:t>
            </w:r>
          </w:p>
        </w:tc>
        <w:tc>
          <w:tcPr>
            <w:tcW w:w="1049" w:type="dxa"/>
          </w:tcPr>
          <w:p w14:paraId="3C265B6F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25</w:t>
            </w:r>
          </w:p>
        </w:tc>
        <w:tc>
          <w:tcPr>
            <w:tcW w:w="1325" w:type="dxa"/>
          </w:tcPr>
          <w:p w14:paraId="268E888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63</w:t>
            </w:r>
          </w:p>
        </w:tc>
        <w:tc>
          <w:tcPr>
            <w:tcW w:w="2042" w:type="dxa"/>
          </w:tcPr>
          <w:p w14:paraId="45190075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0</w:t>
            </w:r>
          </w:p>
        </w:tc>
      </w:tr>
      <w:tr w:rsidR="0078118A" w14:paraId="3A008674" w14:textId="77777777" w:rsidTr="007A38E9">
        <w:tc>
          <w:tcPr>
            <w:tcW w:w="1242" w:type="dxa"/>
          </w:tcPr>
          <w:p w14:paraId="2BDDCC53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042" w:type="dxa"/>
          </w:tcPr>
          <w:p w14:paraId="76F46025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988" w:type="dxa"/>
          </w:tcPr>
          <w:p w14:paraId="18195D09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049" w:type="dxa"/>
          </w:tcPr>
          <w:p w14:paraId="2012E3D6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1325" w:type="dxa"/>
          </w:tcPr>
          <w:p w14:paraId="0FBB39C0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  <w:tc>
          <w:tcPr>
            <w:tcW w:w="2042" w:type="dxa"/>
          </w:tcPr>
          <w:p w14:paraId="1CA32649" w14:textId="77777777" w:rsidR="0078118A" w:rsidRPr="007A38E9" w:rsidRDefault="0078118A" w:rsidP="00D552C0">
            <w:pPr>
              <w:pStyle w:val="Compact"/>
              <w:jc w:val="both"/>
              <w:rPr>
                <w:sz w:val="20"/>
                <w:szCs w:val="20"/>
              </w:rPr>
            </w:pPr>
          </w:p>
        </w:tc>
      </w:tr>
    </w:tbl>
    <w:p w14:paraId="4132D201" w14:textId="77777777" w:rsidR="0078118A" w:rsidRDefault="00000000" w:rsidP="00D552C0">
      <w:pPr>
        <w:pStyle w:val="Corpodetexto"/>
        <w:jc w:val="both"/>
      </w:pPr>
      <w:r>
        <w:t xml:space="preserve"> </w:t>
      </w:r>
    </w:p>
    <w:p w14:paraId="55AF3D3D" w14:textId="7D8201A6" w:rsidR="0078118A" w:rsidRDefault="00000000" w:rsidP="00D552C0">
      <w:pPr>
        <w:pStyle w:val="TableCaption"/>
        <w:jc w:val="both"/>
      </w:pPr>
      <w:r>
        <w:t xml:space="preserve">Springer </w:t>
      </w:r>
    </w:p>
    <w:tbl>
      <w:tblPr>
        <w:tblStyle w:val="Table"/>
        <w:tblW w:w="526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85"/>
        <w:gridCol w:w="1602"/>
        <w:gridCol w:w="2507"/>
        <w:gridCol w:w="1393"/>
        <w:gridCol w:w="906"/>
        <w:gridCol w:w="1741"/>
      </w:tblGrid>
      <w:tr w:rsidR="0078118A" w14:paraId="2D9F73FA" w14:textId="77777777" w:rsidTr="007A38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4" w:type="dxa"/>
            <w:tcBorders>
              <w:bottom w:val="none" w:sz="0" w:space="0" w:color="auto"/>
            </w:tcBorders>
          </w:tcPr>
          <w:p w14:paraId="3ECD34F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Tipo</w:t>
            </w:r>
          </w:p>
        </w:tc>
        <w:tc>
          <w:tcPr>
            <w:tcW w:w="1602" w:type="dxa"/>
            <w:tcBorders>
              <w:bottom w:val="none" w:sz="0" w:space="0" w:color="auto"/>
            </w:tcBorders>
          </w:tcPr>
          <w:p w14:paraId="6174A49E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Logística Humanitária</w:t>
            </w:r>
          </w:p>
        </w:tc>
        <w:tc>
          <w:tcPr>
            <w:tcW w:w="2507" w:type="dxa"/>
            <w:tcBorders>
              <w:bottom w:val="none" w:sz="0" w:space="0" w:color="auto"/>
            </w:tcBorders>
          </w:tcPr>
          <w:p w14:paraId="52DC1B89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de Roteamento de veículos</w:t>
            </w:r>
          </w:p>
        </w:tc>
        <w:tc>
          <w:tcPr>
            <w:tcW w:w="1393" w:type="dxa"/>
            <w:tcBorders>
              <w:bottom w:val="none" w:sz="0" w:space="0" w:color="auto"/>
            </w:tcBorders>
          </w:tcPr>
          <w:p w14:paraId="61194450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roblema p-mediana</w:t>
            </w:r>
          </w:p>
        </w:tc>
        <w:tc>
          <w:tcPr>
            <w:tcW w:w="906" w:type="dxa"/>
            <w:tcBorders>
              <w:bottom w:val="none" w:sz="0" w:space="0" w:color="auto"/>
            </w:tcBorders>
          </w:tcPr>
          <w:p w14:paraId="215EA055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Rota mínima</w:t>
            </w:r>
          </w:p>
        </w:tc>
        <w:tc>
          <w:tcPr>
            <w:tcW w:w="1741" w:type="dxa"/>
            <w:tcBorders>
              <w:bottom w:val="none" w:sz="0" w:space="0" w:color="auto"/>
            </w:tcBorders>
          </w:tcPr>
          <w:p w14:paraId="4639AC9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Otimização em logística</w:t>
            </w:r>
          </w:p>
        </w:tc>
      </w:tr>
      <w:tr w:rsidR="0078118A" w14:paraId="3F827F2E" w14:textId="77777777" w:rsidTr="007A38E9">
        <w:tc>
          <w:tcPr>
            <w:tcW w:w="1384" w:type="dxa"/>
          </w:tcPr>
          <w:p w14:paraId="5931041A" w14:textId="77777777" w:rsidR="0078118A" w:rsidRPr="007A38E9" w:rsidRDefault="00000000" w:rsidP="00D552C0">
            <w:pPr>
              <w:pStyle w:val="Compact"/>
              <w:jc w:val="both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Publicações</w:t>
            </w:r>
          </w:p>
        </w:tc>
        <w:tc>
          <w:tcPr>
            <w:tcW w:w="1602" w:type="dxa"/>
          </w:tcPr>
          <w:p w14:paraId="487741D2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1</w:t>
            </w:r>
          </w:p>
        </w:tc>
        <w:tc>
          <w:tcPr>
            <w:tcW w:w="2507" w:type="dxa"/>
          </w:tcPr>
          <w:p w14:paraId="2224F01B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2</w:t>
            </w:r>
          </w:p>
        </w:tc>
        <w:tc>
          <w:tcPr>
            <w:tcW w:w="1393" w:type="dxa"/>
          </w:tcPr>
          <w:p w14:paraId="7E1BF4FA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58</w:t>
            </w:r>
          </w:p>
        </w:tc>
        <w:tc>
          <w:tcPr>
            <w:tcW w:w="906" w:type="dxa"/>
          </w:tcPr>
          <w:p w14:paraId="11920B5E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4369</w:t>
            </w:r>
          </w:p>
        </w:tc>
        <w:tc>
          <w:tcPr>
            <w:tcW w:w="1741" w:type="dxa"/>
          </w:tcPr>
          <w:p w14:paraId="2ACAC208" w14:textId="77777777" w:rsidR="0078118A" w:rsidRPr="007A38E9" w:rsidRDefault="00000000" w:rsidP="00D552C0">
            <w:pPr>
              <w:pStyle w:val="Compact"/>
              <w:jc w:val="center"/>
              <w:rPr>
                <w:sz w:val="20"/>
                <w:szCs w:val="20"/>
              </w:rPr>
            </w:pPr>
            <w:r w:rsidRPr="007A38E9">
              <w:rPr>
                <w:sz w:val="20"/>
                <w:szCs w:val="20"/>
              </w:rPr>
              <w:t>3</w:t>
            </w:r>
          </w:p>
        </w:tc>
      </w:tr>
      <w:tr w:rsidR="0078118A" w14:paraId="308B007F" w14:textId="77777777" w:rsidTr="007A38E9">
        <w:tc>
          <w:tcPr>
            <w:tcW w:w="1384" w:type="dxa"/>
          </w:tcPr>
          <w:p w14:paraId="0C55CC20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602" w:type="dxa"/>
          </w:tcPr>
          <w:p w14:paraId="528494E2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507" w:type="dxa"/>
          </w:tcPr>
          <w:p w14:paraId="435070DA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393" w:type="dxa"/>
          </w:tcPr>
          <w:p w14:paraId="0006315E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906" w:type="dxa"/>
          </w:tcPr>
          <w:p w14:paraId="08A09248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741" w:type="dxa"/>
          </w:tcPr>
          <w:p w14:paraId="1318914D" w14:textId="77777777" w:rsidR="0078118A" w:rsidRDefault="0078118A" w:rsidP="00D552C0">
            <w:pPr>
              <w:pStyle w:val="Compact"/>
              <w:jc w:val="both"/>
            </w:pPr>
          </w:p>
        </w:tc>
      </w:tr>
      <w:tr w:rsidR="0078118A" w14:paraId="2CD9D7BD" w14:textId="77777777" w:rsidTr="007A38E9">
        <w:tc>
          <w:tcPr>
            <w:tcW w:w="1384" w:type="dxa"/>
          </w:tcPr>
          <w:p w14:paraId="5F9EE165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602" w:type="dxa"/>
          </w:tcPr>
          <w:p w14:paraId="6D39BE79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2507" w:type="dxa"/>
          </w:tcPr>
          <w:p w14:paraId="5B4D1F8B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393" w:type="dxa"/>
          </w:tcPr>
          <w:p w14:paraId="38BFED71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906" w:type="dxa"/>
          </w:tcPr>
          <w:p w14:paraId="3604C8A4" w14:textId="77777777" w:rsidR="0078118A" w:rsidRDefault="0078118A" w:rsidP="00D552C0">
            <w:pPr>
              <w:pStyle w:val="Compact"/>
              <w:jc w:val="both"/>
            </w:pPr>
          </w:p>
        </w:tc>
        <w:tc>
          <w:tcPr>
            <w:tcW w:w="1741" w:type="dxa"/>
          </w:tcPr>
          <w:p w14:paraId="70920515" w14:textId="77777777" w:rsidR="0078118A" w:rsidRDefault="0078118A" w:rsidP="00D552C0">
            <w:pPr>
              <w:pStyle w:val="Compact"/>
              <w:jc w:val="both"/>
            </w:pPr>
          </w:p>
        </w:tc>
      </w:tr>
      <w:bookmarkEnd w:id="6"/>
    </w:tbl>
    <w:p w14:paraId="3C3630B9" w14:textId="77777777" w:rsidR="00440FED" w:rsidRDefault="00440FED" w:rsidP="00D552C0">
      <w:pPr>
        <w:pStyle w:val="Compact"/>
        <w:jc w:val="center"/>
      </w:pPr>
    </w:p>
    <w:sectPr w:rsidR="00440FED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24D7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A1018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7926172">
    <w:abstractNumId w:val="0"/>
  </w:num>
  <w:num w:numId="2" w16cid:durableId="942886015">
    <w:abstractNumId w:val="1"/>
  </w:num>
  <w:num w:numId="3" w16cid:durableId="442848641">
    <w:abstractNumId w:val="1"/>
  </w:num>
  <w:num w:numId="4" w16cid:durableId="1784763132">
    <w:abstractNumId w:val="1"/>
  </w:num>
  <w:num w:numId="5" w16cid:durableId="580138333">
    <w:abstractNumId w:val="1"/>
  </w:num>
  <w:num w:numId="6" w16cid:durableId="1558012566">
    <w:abstractNumId w:val="1"/>
  </w:num>
  <w:num w:numId="7" w16cid:durableId="66071706">
    <w:abstractNumId w:val="1"/>
  </w:num>
  <w:num w:numId="8" w16cid:durableId="1074475133">
    <w:abstractNumId w:val="1"/>
  </w:num>
  <w:num w:numId="9" w16cid:durableId="294801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8118A"/>
    <w:rsid w:val="001316C6"/>
    <w:rsid w:val="00177853"/>
    <w:rsid w:val="003D5437"/>
    <w:rsid w:val="00440FED"/>
    <w:rsid w:val="00470F8C"/>
    <w:rsid w:val="005B5E61"/>
    <w:rsid w:val="0078118A"/>
    <w:rsid w:val="007A38E9"/>
    <w:rsid w:val="009C61C5"/>
    <w:rsid w:val="00BF4A4E"/>
    <w:rsid w:val="00D55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F96375"/>
  <w15:docId w15:val="{63379C88-7BEA-4D55-A868-609F5005F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Corpodetexto"/>
    <w:link w:val="Subttulo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597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visão Bibliográfica</vt:lpstr>
    </vt:vector>
  </TitlesOfParts>
  <Company/>
  <LinksUpToDate>false</LinksUpToDate>
  <CharactersWithSpaces>3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ão Bibliográfica</dc:title>
  <dc:creator>Edison Fernando</dc:creator>
  <cp:keywords/>
  <cp:lastModifiedBy>Bombeiros 3° BBM</cp:lastModifiedBy>
  <cp:revision>5</cp:revision>
  <dcterms:created xsi:type="dcterms:W3CDTF">2024-10-09T02:36:00Z</dcterms:created>
  <dcterms:modified xsi:type="dcterms:W3CDTF">2024-10-09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format">
    <vt:lpwstr>htm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